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26FFD" w14:textId="38C5862D" w:rsidR="00CA7232" w:rsidRPr="005F6C5C" w:rsidRDefault="00CA7232" w:rsidP="00CA7232">
      <w:pPr>
        <w:rPr>
          <w:b/>
          <w:sz w:val="28"/>
          <w:szCs w:val="28"/>
        </w:rPr>
      </w:pPr>
      <w:r w:rsidRPr="005F6C5C">
        <w:rPr>
          <w:b/>
          <w:sz w:val="28"/>
          <w:szCs w:val="28"/>
        </w:rPr>
        <w:t>PRODUCT</w:t>
      </w:r>
      <w:r w:rsidR="005E03C6" w:rsidRPr="005F6C5C">
        <w:rPr>
          <w:b/>
          <w:sz w:val="28"/>
          <w:szCs w:val="28"/>
        </w:rPr>
        <w:t xml:space="preserve"> </w:t>
      </w:r>
      <w:r w:rsidRPr="005F6C5C">
        <w:rPr>
          <w:b/>
          <w:sz w:val="28"/>
          <w:szCs w:val="28"/>
        </w:rPr>
        <w:t>MANAGER</w:t>
      </w:r>
      <w:r w:rsidR="008F2F76">
        <w:rPr>
          <w:b/>
          <w:sz w:val="28"/>
          <w:szCs w:val="28"/>
        </w:rPr>
        <w:t xml:space="preserve"> – Entry Level</w:t>
      </w:r>
    </w:p>
    <w:p w14:paraId="3A7F139A" w14:textId="77777777" w:rsidR="004943EC" w:rsidRPr="004943EC" w:rsidRDefault="004943EC" w:rsidP="00CA7232">
      <w:pPr>
        <w:rPr>
          <w:b/>
          <w:sz w:val="22"/>
        </w:rPr>
      </w:pPr>
    </w:p>
    <w:p w14:paraId="381FDADB" w14:textId="05FE6463" w:rsidR="005E03C6" w:rsidRDefault="005E03C6" w:rsidP="00CA7232">
      <w:pPr>
        <w:ind w:left="360"/>
        <w:rPr>
          <w:b/>
          <w:sz w:val="22"/>
        </w:rPr>
      </w:pPr>
      <w:r>
        <w:rPr>
          <w:b/>
          <w:sz w:val="22"/>
        </w:rPr>
        <w:t xml:space="preserve">Reports to Director of </w:t>
      </w:r>
      <w:r w:rsidR="0012671E">
        <w:rPr>
          <w:b/>
          <w:sz w:val="22"/>
        </w:rPr>
        <w:t xml:space="preserve">Commodities </w:t>
      </w:r>
      <w:r>
        <w:rPr>
          <w:b/>
          <w:sz w:val="22"/>
        </w:rPr>
        <w:t>Marketing</w:t>
      </w:r>
    </w:p>
    <w:p w14:paraId="391BCA37" w14:textId="77777777" w:rsidR="005E03C6" w:rsidRDefault="005E03C6" w:rsidP="00CA7232">
      <w:pPr>
        <w:ind w:left="360"/>
        <w:rPr>
          <w:b/>
          <w:sz w:val="22"/>
        </w:rPr>
      </w:pPr>
    </w:p>
    <w:p w14:paraId="3957E6A0" w14:textId="77777777" w:rsidR="009B775F" w:rsidRDefault="009B775F" w:rsidP="009B775F">
      <w:pPr>
        <w:pStyle w:val="NormalWeb"/>
      </w:pPr>
      <w:r>
        <w:rPr>
          <w:rStyle w:val="Strong"/>
        </w:rPr>
        <w:t>Essential Duties and Responsibilities</w:t>
      </w:r>
    </w:p>
    <w:p w14:paraId="7C3758F8" w14:textId="77777777" w:rsidR="009B775F" w:rsidRDefault="009B775F" w:rsidP="009B775F">
      <w:pPr>
        <w:pStyle w:val="NormalWeb"/>
      </w:pPr>
      <w:r>
        <w:rPr>
          <w:rStyle w:val="Strong"/>
        </w:rPr>
        <w:t>Manage Existing Products</w:t>
      </w:r>
    </w:p>
    <w:p w14:paraId="725D21EB" w14:textId="6B9524BB" w:rsidR="009B775F" w:rsidRDefault="009B775F" w:rsidP="009B775F">
      <w:pPr>
        <w:numPr>
          <w:ilvl w:val="0"/>
          <w:numId w:val="5"/>
        </w:numPr>
        <w:spacing w:before="100" w:beforeAutospacing="1" w:after="100" w:afterAutospacing="1"/>
      </w:pPr>
      <w:r>
        <w:t>Manage the development of new business opportunities for product lines</w:t>
      </w:r>
      <w:r w:rsidR="00890A0D">
        <w:t>.</w:t>
      </w:r>
    </w:p>
    <w:p w14:paraId="79EB3013" w14:textId="7DEC7D23" w:rsidR="009B775F" w:rsidRDefault="009B775F" w:rsidP="009B775F">
      <w:pPr>
        <w:numPr>
          <w:ilvl w:val="0"/>
          <w:numId w:val="5"/>
        </w:numPr>
        <w:spacing w:before="100" w:beforeAutospacing="1" w:after="100" w:afterAutospacing="1"/>
      </w:pPr>
      <w:r>
        <w:t>Engage with engineering, sales</w:t>
      </w:r>
      <w:r w:rsidR="00702A51">
        <w:t>,</w:t>
      </w:r>
      <w:r w:rsidR="00D712B4">
        <w:t xml:space="preserve"> and</w:t>
      </w:r>
      <w:r>
        <w:t xml:space="preserve"> customer service </w:t>
      </w:r>
      <w:r w:rsidR="00702A51">
        <w:t>to deliver</w:t>
      </w:r>
      <w:r>
        <w:t xml:space="preserve"> information, samples</w:t>
      </w:r>
      <w:r w:rsidR="00702A51">
        <w:t>,</w:t>
      </w:r>
      <w:r w:rsidR="001E3137">
        <w:t xml:space="preserve"> and</w:t>
      </w:r>
      <w:r>
        <w:t xml:space="preserve"> quotations</w:t>
      </w:r>
      <w:r w:rsidR="00391B18">
        <w:t xml:space="preserve"> to representatives</w:t>
      </w:r>
      <w:r w:rsidR="00D712B4">
        <w:t>, distributors</w:t>
      </w:r>
      <w:r w:rsidR="00702A51">
        <w:t>,</w:t>
      </w:r>
      <w:r w:rsidR="00391B18">
        <w:t xml:space="preserve"> and customers</w:t>
      </w:r>
      <w:r>
        <w:t xml:space="preserve"> </w:t>
      </w:r>
      <w:r w:rsidR="00702A51">
        <w:t>to develop</w:t>
      </w:r>
      <w:r>
        <w:t xml:space="preserve"> new business.</w:t>
      </w:r>
    </w:p>
    <w:p w14:paraId="4EA044E8" w14:textId="2785F03C" w:rsidR="009B775F" w:rsidRDefault="009B775F" w:rsidP="009B775F">
      <w:pPr>
        <w:numPr>
          <w:ilvl w:val="0"/>
          <w:numId w:val="5"/>
        </w:numPr>
        <w:spacing w:before="100" w:beforeAutospacing="1" w:after="100" w:afterAutospacing="1"/>
      </w:pPr>
      <w:r>
        <w:t xml:space="preserve">Provide direction for </w:t>
      </w:r>
      <w:r w:rsidR="00684C0A">
        <w:t xml:space="preserve">existing </w:t>
      </w:r>
      <w:r>
        <w:t xml:space="preserve">product line improvements, enhancements, </w:t>
      </w:r>
      <w:r w:rsidR="00702A51">
        <w:t xml:space="preserve">and </w:t>
      </w:r>
      <w:r>
        <w:t>expansion.</w:t>
      </w:r>
    </w:p>
    <w:p w14:paraId="758069CB" w14:textId="77777777" w:rsidR="009B775F" w:rsidRDefault="009B775F" w:rsidP="009B775F">
      <w:pPr>
        <w:numPr>
          <w:ilvl w:val="0"/>
          <w:numId w:val="5"/>
        </w:numPr>
        <w:spacing w:before="100" w:beforeAutospacing="1" w:after="100" w:afterAutospacing="1"/>
      </w:pPr>
      <w:r>
        <w:t>Identify opportunities for increased market share.</w:t>
      </w:r>
    </w:p>
    <w:p w14:paraId="5A679811" w14:textId="585DF0B5" w:rsidR="009B775F" w:rsidRDefault="009B775F" w:rsidP="009B775F">
      <w:pPr>
        <w:numPr>
          <w:ilvl w:val="0"/>
          <w:numId w:val="5"/>
        </w:numPr>
        <w:spacing w:before="100" w:beforeAutospacing="1" w:after="100" w:afterAutospacing="1"/>
      </w:pPr>
      <w:r>
        <w:t>Provide input for product positioning strategies (e.g.</w:t>
      </w:r>
      <w:r w:rsidR="00702A51">
        <w:t>,</w:t>
      </w:r>
      <w:r>
        <w:t xml:space="preserve"> distributor stocking packages, internal stock programs)</w:t>
      </w:r>
    </w:p>
    <w:p w14:paraId="53419FD0" w14:textId="041BDBBE" w:rsidR="009B775F" w:rsidRDefault="009B775F" w:rsidP="009B775F">
      <w:pPr>
        <w:numPr>
          <w:ilvl w:val="0"/>
          <w:numId w:val="5"/>
        </w:numPr>
        <w:spacing w:before="100" w:beforeAutospacing="1" w:after="100" w:afterAutospacing="1"/>
      </w:pPr>
      <w:r>
        <w:t xml:space="preserve">Develop </w:t>
      </w:r>
      <w:r w:rsidR="00702A51">
        <w:t xml:space="preserve">an </w:t>
      </w:r>
      <w:r>
        <w:t>annual forecast for product lines.</w:t>
      </w:r>
    </w:p>
    <w:p w14:paraId="179CCE06" w14:textId="208CDD45" w:rsidR="009B775F" w:rsidRDefault="009B775F" w:rsidP="009B775F">
      <w:pPr>
        <w:numPr>
          <w:ilvl w:val="0"/>
          <w:numId w:val="5"/>
        </w:numPr>
        <w:spacing w:before="100" w:beforeAutospacing="1" w:after="100" w:afterAutospacing="1"/>
      </w:pPr>
      <w:r>
        <w:t>Manage profit and loss of product lines.</w:t>
      </w:r>
    </w:p>
    <w:p w14:paraId="75987F63" w14:textId="568D6ACE" w:rsidR="009B775F" w:rsidRDefault="009B775F" w:rsidP="009B775F">
      <w:pPr>
        <w:numPr>
          <w:ilvl w:val="0"/>
          <w:numId w:val="5"/>
        </w:numPr>
        <w:spacing w:before="100" w:beforeAutospacing="1" w:after="100" w:afterAutospacing="1"/>
      </w:pPr>
      <w:r>
        <w:t xml:space="preserve">Provide input for product marketing content </w:t>
      </w:r>
      <w:r w:rsidR="00D712B4">
        <w:t>on</w:t>
      </w:r>
      <w:r>
        <w:t xml:space="preserve"> the company website and channel (distributor) partner websites.</w:t>
      </w:r>
    </w:p>
    <w:p w14:paraId="765BF68B" w14:textId="6D040997" w:rsidR="009B775F" w:rsidRDefault="001E3137" w:rsidP="009B775F">
      <w:pPr>
        <w:numPr>
          <w:ilvl w:val="0"/>
          <w:numId w:val="5"/>
        </w:numPr>
        <w:spacing w:before="100" w:beforeAutospacing="1" w:after="100" w:afterAutospacing="1"/>
      </w:pPr>
      <w:r>
        <w:t>Collaborate with team members to d</w:t>
      </w:r>
      <w:r w:rsidR="009B775F">
        <w:t>evelop product training and sales aids for product lines.</w:t>
      </w:r>
    </w:p>
    <w:p w14:paraId="410E1CD2" w14:textId="0A3A4B2B" w:rsidR="009B775F" w:rsidRDefault="009B775F" w:rsidP="009B775F">
      <w:pPr>
        <w:numPr>
          <w:ilvl w:val="0"/>
          <w:numId w:val="5"/>
        </w:numPr>
        <w:spacing w:before="100" w:beforeAutospacing="1" w:after="100" w:afterAutospacing="1"/>
      </w:pPr>
      <w:r>
        <w:t>Coordinate and expand partnerships with key suppliers of existing products.</w:t>
      </w:r>
    </w:p>
    <w:p w14:paraId="55747489" w14:textId="77777777" w:rsidR="009B775F" w:rsidRDefault="009B775F" w:rsidP="009B775F">
      <w:pPr>
        <w:pStyle w:val="NormalWeb"/>
      </w:pPr>
      <w:r>
        <w:rPr>
          <w:rStyle w:val="Strong"/>
        </w:rPr>
        <w:t xml:space="preserve">Grow Product Offering </w:t>
      </w:r>
    </w:p>
    <w:p w14:paraId="6FA79A36" w14:textId="127830FD" w:rsidR="009B775F" w:rsidRDefault="009B775F" w:rsidP="009B775F">
      <w:pPr>
        <w:numPr>
          <w:ilvl w:val="0"/>
          <w:numId w:val="6"/>
        </w:numPr>
        <w:spacing w:before="100" w:beforeAutospacing="1" w:after="100" w:afterAutospacing="1"/>
      </w:pPr>
      <w:r>
        <w:t>Research market opportunities for new products</w:t>
      </w:r>
      <w:r w:rsidR="001E3137">
        <w:t>.</w:t>
      </w:r>
    </w:p>
    <w:p w14:paraId="0BD3FFC8" w14:textId="7757E75E" w:rsidR="009B775F" w:rsidRDefault="009B775F" w:rsidP="009B775F">
      <w:pPr>
        <w:numPr>
          <w:ilvl w:val="0"/>
          <w:numId w:val="6"/>
        </w:numPr>
        <w:spacing w:before="100" w:beforeAutospacing="1" w:after="100" w:afterAutospacing="1"/>
      </w:pPr>
      <w:r>
        <w:t xml:space="preserve">Collaborate with team members to complete new product introductions through product </w:t>
      </w:r>
      <w:r w:rsidR="00702A51">
        <w:t>launches</w:t>
      </w:r>
      <w:r>
        <w:t>.</w:t>
      </w:r>
    </w:p>
    <w:p w14:paraId="5F08605D" w14:textId="77777777" w:rsidR="009B775F" w:rsidRDefault="009B775F" w:rsidP="009B775F">
      <w:pPr>
        <w:numPr>
          <w:ilvl w:val="0"/>
          <w:numId w:val="6"/>
        </w:numPr>
        <w:spacing w:before="100" w:beforeAutospacing="1" w:after="100" w:afterAutospacing="1"/>
      </w:pPr>
      <w:r>
        <w:t>Develop product pricing.</w:t>
      </w:r>
    </w:p>
    <w:p w14:paraId="5F65BF47" w14:textId="051BC922" w:rsidR="009B775F" w:rsidRDefault="009B775F" w:rsidP="009B775F">
      <w:pPr>
        <w:numPr>
          <w:ilvl w:val="0"/>
          <w:numId w:val="6"/>
        </w:numPr>
        <w:spacing w:before="100" w:beforeAutospacing="1" w:after="100" w:afterAutospacing="1"/>
      </w:pPr>
      <w:r>
        <w:t>Develop product positioning strategies (e.g.</w:t>
      </w:r>
      <w:r w:rsidR="00702A51">
        <w:t>,</w:t>
      </w:r>
      <w:r>
        <w:t xml:space="preserve"> distributor stocking packages, internal stock programs) to support successful product </w:t>
      </w:r>
      <w:r w:rsidR="00702A51">
        <w:t>launches</w:t>
      </w:r>
      <w:r>
        <w:t>.</w:t>
      </w:r>
    </w:p>
    <w:p w14:paraId="5D67EB6C" w14:textId="15FFD8D9" w:rsidR="009B775F" w:rsidRDefault="009B775F" w:rsidP="009B775F">
      <w:pPr>
        <w:numPr>
          <w:ilvl w:val="0"/>
          <w:numId w:val="6"/>
        </w:numPr>
        <w:spacing w:before="100" w:beforeAutospacing="1" w:after="100" w:afterAutospacing="1"/>
      </w:pPr>
      <w:r>
        <w:t>Contribute input for marketing collateral (e.g.</w:t>
      </w:r>
      <w:r w:rsidR="00702A51">
        <w:t>,</w:t>
      </w:r>
      <w:r>
        <w:t xml:space="preserve"> brochures, datasheets, press releases) to support new product </w:t>
      </w:r>
      <w:r w:rsidR="00702A51">
        <w:t>launches</w:t>
      </w:r>
      <w:r>
        <w:t>.</w:t>
      </w:r>
    </w:p>
    <w:p w14:paraId="76BF65E6" w14:textId="2A156B03" w:rsidR="009B775F" w:rsidRDefault="009B775F" w:rsidP="009B775F">
      <w:pPr>
        <w:numPr>
          <w:ilvl w:val="0"/>
          <w:numId w:val="6"/>
        </w:numPr>
        <w:spacing w:before="100" w:beforeAutospacing="1" w:after="100" w:afterAutospacing="1"/>
      </w:pPr>
      <w:r>
        <w:t xml:space="preserve">Evaluate </w:t>
      </w:r>
      <w:r w:rsidR="00702A51">
        <w:t xml:space="preserve">the </w:t>
      </w:r>
      <w:r>
        <w:t>performance of new product launches.</w:t>
      </w:r>
    </w:p>
    <w:p w14:paraId="27B51654" w14:textId="77777777" w:rsidR="009B775F" w:rsidRDefault="009B775F" w:rsidP="009B775F">
      <w:pPr>
        <w:pStyle w:val="NormalWeb"/>
      </w:pPr>
      <w:r>
        <w:rPr>
          <w:rStyle w:val="Strong"/>
        </w:rPr>
        <w:t xml:space="preserve">Education &amp; Experience: </w:t>
      </w:r>
    </w:p>
    <w:p w14:paraId="69264C09" w14:textId="2C3F1B5E" w:rsidR="009B775F" w:rsidRDefault="009B775F" w:rsidP="009B775F">
      <w:pPr>
        <w:numPr>
          <w:ilvl w:val="0"/>
          <w:numId w:val="7"/>
        </w:numPr>
        <w:spacing w:before="100" w:beforeAutospacing="1" w:after="100" w:afterAutospacing="1"/>
      </w:pPr>
      <w:r>
        <w:t>Minimum of 1-</w:t>
      </w:r>
      <w:r w:rsidR="00F516A7">
        <w:t>3</w:t>
      </w:r>
      <w:r>
        <w:t xml:space="preserve"> years </w:t>
      </w:r>
      <w:r w:rsidR="00EA21D2">
        <w:t xml:space="preserve">of </w:t>
      </w:r>
      <w:r>
        <w:t xml:space="preserve">experience preferred </w:t>
      </w:r>
      <w:r w:rsidR="00EA21D2">
        <w:t>in</w:t>
      </w:r>
      <w:r>
        <w:t xml:space="preserve"> product </w:t>
      </w:r>
      <w:r w:rsidR="00EA21D2">
        <w:t>management</w:t>
      </w:r>
      <w:r>
        <w:t xml:space="preserve"> </w:t>
      </w:r>
      <w:r w:rsidR="00F516A7">
        <w:t>and/</w:t>
      </w:r>
      <w:r>
        <w:t xml:space="preserve">or </w:t>
      </w:r>
      <w:r w:rsidR="00EA21D2">
        <w:t xml:space="preserve">technical </w:t>
      </w:r>
      <w:r>
        <w:t>sales.</w:t>
      </w:r>
    </w:p>
    <w:p w14:paraId="7D3FE5F5" w14:textId="77777777" w:rsidR="009B775F" w:rsidRDefault="009B775F" w:rsidP="009B775F">
      <w:pPr>
        <w:pStyle w:val="NormalWeb"/>
      </w:pPr>
      <w:r>
        <w:rPr>
          <w:rStyle w:val="Strong"/>
        </w:rPr>
        <w:t>Skills and Requirements:</w:t>
      </w:r>
    </w:p>
    <w:p w14:paraId="1765EF67" w14:textId="6E3A9121" w:rsidR="009B775F" w:rsidRDefault="009B775F" w:rsidP="009B775F">
      <w:pPr>
        <w:numPr>
          <w:ilvl w:val="0"/>
          <w:numId w:val="8"/>
        </w:numPr>
        <w:spacing w:before="100" w:beforeAutospacing="1" w:after="100" w:afterAutospacing="1"/>
      </w:pPr>
      <w:r>
        <w:t xml:space="preserve">Basic understanding of the </w:t>
      </w:r>
      <w:r w:rsidR="00EA21D2">
        <w:t xml:space="preserve">new </w:t>
      </w:r>
      <w:r>
        <w:t xml:space="preserve">product </w:t>
      </w:r>
      <w:r w:rsidR="00EA21D2">
        <w:t>introduction</w:t>
      </w:r>
      <w:r>
        <w:t xml:space="preserve"> and marketing process.</w:t>
      </w:r>
    </w:p>
    <w:p w14:paraId="3C9DFE96" w14:textId="5E3A2009" w:rsidR="009B775F" w:rsidRDefault="009B775F" w:rsidP="009B775F">
      <w:pPr>
        <w:numPr>
          <w:ilvl w:val="0"/>
          <w:numId w:val="8"/>
        </w:numPr>
        <w:spacing w:before="100" w:beforeAutospacing="1" w:after="100" w:afterAutospacing="1"/>
      </w:pPr>
      <w:r>
        <w:t xml:space="preserve">Project management skills with </w:t>
      </w:r>
      <w:r w:rsidR="00702A51">
        <w:t xml:space="preserve">the </w:t>
      </w:r>
      <w:r>
        <w:t>ability to effectively utilize internal resources to meet project deadlines and objectives.</w:t>
      </w:r>
    </w:p>
    <w:p w14:paraId="143C94DD" w14:textId="256478BA" w:rsidR="009B775F" w:rsidRDefault="009B775F" w:rsidP="009B775F">
      <w:pPr>
        <w:numPr>
          <w:ilvl w:val="0"/>
          <w:numId w:val="8"/>
        </w:numPr>
        <w:spacing w:before="100" w:beforeAutospacing="1" w:after="100" w:afterAutospacing="1"/>
      </w:pPr>
      <w:r>
        <w:t xml:space="preserve">Ability to present to and </w:t>
      </w:r>
      <w:r w:rsidR="00360EA2">
        <w:t>collaborate</w:t>
      </w:r>
      <w:r>
        <w:t xml:space="preserve"> with managers at all </w:t>
      </w:r>
      <w:r w:rsidR="00702A51">
        <w:t>organizational levels</w:t>
      </w:r>
      <w:r>
        <w:t>.</w:t>
      </w:r>
    </w:p>
    <w:p w14:paraId="7327A9FD" w14:textId="133FABF6" w:rsidR="009B775F" w:rsidRDefault="009B775F" w:rsidP="009B775F">
      <w:pPr>
        <w:numPr>
          <w:ilvl w:val="0"/>
          <w:numId w:val="8"/>
        </w:numPr>
        <w:spacing w:before="100" w:beforeAutospacing="1" w:after="100" w:afterAutospacing="1"/>
      </w:pPr>
      <w:r>
        <w:t>Interpersonal skills with the ability to lead cross-functional teams</w:t>
      </w:r>
      <w:r w:rsidR="00BC26E9">
        <w:t>.</w:t>
      </w:r>
    </w:p>
    <w:p w14:paraId="53B14898" w14:textId="0CB4AEF2" w:rsidR="009B775F" w:rsidRDefault="009B775F" w:rsidP="009B775F">
      <w:pPr>
        <w:numPr>
          <w:ilvl w:val="0"/>
          <w:numId w:val="8"/>
        </w:numPr>
        <w:spacing w:before="100" w:beforeAutospacing="1" w:after="100" w:afterAutospacing="1"/>
      </w:pPr>
      <w:r>
        <w:t>High level of motivation with the ability to work with minimal supervision.</w:t>
      </w:r>
    </w:p>
    <w:p w14:paraId="533AC875" w14:textId="217E31E6" w:rsidR="009B775F" w:rsidRDefault="009B775F" w:rsidP="009B775F">
      <w:pPr>
        <w:numPr>
          <w:ilvl w:val="0"/>
          <w:numId w:val="8"/>
        </w:numPr>
        <w:spacing w:before="100" w:beforeAutospacing="1" w:after="100" w:afterAutospacing="1"/>
      </w:pPr>
      <w:r>
        <w:t>Proficiency in Microsoft Office (Advanced Excel, Word, PowerPoint, Outlook)</w:t>
      </w:r>
    </w:p>
    <w:p w14:paraId="4C91A4FD" w14:textId="77777777" w:rsidR="00850BC5" w:rsidRDefault="00850BC5" w:rsidP="009B775F">
      <w:pPr>
        <w:numPr>
          <w:ilvl w:val="0"/>
          <w:numId w:val="8"/>
        </w:numPr>
        <w:spacing w:before="100" w:beforeAutospacing="1" w:after="100" w:afterAutospacing="1"/>
      </w:pPr>
    </w:p>
    <w:p w14:paraId="08C8D218" w14:textId="77777777" w:rsidR="00850BC5" w:rsidRDefault="00850BC5" w:rsidP="00850BC5">
      <w:pPr>
        <w:spacing w:before="100" w:beforeAutospacing="1" w:after="100" w:afterAutospacing="1"/>
        <w:ind w:left="720"/>
      </w:pPr>
    </w:p>
    <w:p w14:paraId="014D0BBE" w14:textId="0A736A7C" w:rsidR="00850BC5" w:rsidRDefault="00850BC5" w:rsidP="00850BC5">
      <w:pPr>
        <w:spacing w:before="100" w:beforeAutospacing="1" w:after="100" w:afterAutospacing="1"/>
        <w:ind w:left="360"/>
      </w:pPr>
      <w:r w:rsidRPr="00850BC5">
        <w:rPr>
          <w:color w:val="FF0000"/>
        </w:rPr>
        <w:t>TO APPLY FOR THIS JOB PLEASE SEND YOUR RESUME TO</w:t>
      </w:r>
      <w:r>
        <w:t xml:space="preserve">:  </w:t>
      </w:r>
      <w:hyperlink r:id="rId5" w:history="1">
        <w:r>
          <w:rPr>
            <w:rStyle w:val="Hyperlink"/>
          </w:rPr>
          <w:t>resumes@illcap.com</w:t>
        </w:r>
      </w:hyperlink>
    </w:p>
    <w:p w14:paraId="70F8A643" w14:textId="77777777" w:rsidR="009B45B1" w:rsidRDefault="009B45B1" w:rsidP="009B775F">
      <w:pPr>
        <w:ind w:left="360"/>
      </w:pPr>
    </w:p>
    <w:sectPr w:rsidR="009B45B1" w:rsidSect="00425C8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0"/>
    <w:family w:val="auto"/>
    <w:pitch w:val="variable"/>
    <w:sig w:usb0="800000EB" w:usb1="380160EA" w:usb2="144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C12EF"/>
    <w:multiLevelType w:val="multilevel"/>
    <w:tmpl w:val="F888F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A45470"/>
    <w:multiLevelType w:val="multilevel"/>
    <w:tmpl w:val="33AA9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766079"/>
    <w:multiLevelType w:val="multilevel"/>
    <w:tmpl w:val="B9AEE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8D2EAC"/>
    <w:multiLevelType w:val="hybridMultilevel"/>
    <w:tmpl w:val="8CAAD340"/>
    <w:lvl w:ilvl="0" w:tplc="AE06A2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C84396"/>
    <w:multiLevelType w:val="multilevel"/>
    <w:tmpl w:val="13062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974EEA"/>
    <w:multiLevelType w:val="hybridMultilevel"/>
    <w:tmpl w:val="67CC5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554BD9"/>
    <w:multiLevelType w:val="hybridMultilevel"/>
    <w:tmpl w:val="07AE1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886FF9"/>
    <w:multiLevelType w:val="hybridMultilevel"/>
    <w:tmpl w:val="57F4B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4448305">
    <w:abstractNumId w:val="3"/>
  </w:num>
  <w:num w:numId="2" w16cid:durableId="970594367">
    <w:abstractNumId w:val="6"/>
  </w:num>
  <w:num w:numId="3" w16cid:durableId="543756033">
    <w:abstractNumId w:val="7"/>
  </w:num>
  <w:num w:numId="4" w16cid:durableId="1054962399">
    <w:abstractNumId w:val="5"/>
  </w:num>
  <w:num w:numId="5" w16cid:durableId="981620577">
    <w:abstractNumId w:val="1"/>
  </w:num>
  <w:num w:numId="6" w16cid:durableId="1453204685">
    <w:abstractNumId w:val="2"/>
  </w:num>
  <w:num w:numId="7" w16cid:durableId="671373979">
    <w:abstractNumId w:val="0"/>
  </w:num>
  <w:num w:numId="8" w16cid:durableId="7420958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oNotTrackMoves/>
  <w:defaultTabStop w:val="720"/>
  <w:drawingGridHorizontalSpacing w:val="12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7CwMDU0MDI1MTRX0lEKTi0uzszPAykwrAUAVk4hRywAAAA="/>
  </w:docVars>
  <w:rsids>
    <w:rsidRoot w:val="00CA7232"/>
    <w:rsid w:val="00082B6D"/>
    <w:rsid w:val="000E1BE2"/>
    <w:rsid w:val="001158F1"/>
    <w:rsid w:val="0012671E"/>
    <w:rsid w:val="001B7795"/>
    <w:rsid w:val="001C4279"/>
    <w:rsid w:val="001E3137"/>
    <w:rsid w:val="0032580E"/>
    <w:rsid w:val="0033385B"/>
    <w:rsid w:val="00360EA2"/>
    <w:rsid w:val="00391B18"/>
    <w:rsid w:val="00407CDE"/>
    <w:rsid w:val="00425C81"/>
    <w:rsid w:val="00457AEB"/>
    <w:rsid w:val="004943EC"/>
    <w:rsid w:val="004A796D"/>
    <w:rsid w:val="004D3BD1"/>
    <w:rsid w:val="0055322D"/>
    <w:rsid w:val="005B6F4D"/>
    <w:rsid w:val="005E03C6"/>
    <w:rsid w:val="005F6C5C"/>
    <w:rsid w:val="00684C0A"/>
    <w:rsid w:val="00687AF2"/>
    <w:rsid w:val="006A1918"/>
    <w:rsid w:val="006B4B89"/>
    <w:rsid w:val="006D7879"/>
    <w:rsid w:val="006E5B6E"/>
    <w:rsid w:val="006F2C41"/>
    <w:rsid w:val="00702A51"/>
    <w:rsid w:val="00850BC5"/>
    <w:rsid w:val="00890A0D"/>
    <w:rsid w:val="008F2F76"/>
    <w:rsid w:val="009B45B1"/>
    <w:rsid w:val="009B775F"/>
    <w:rsid w:val="00A658F6"/>
    <w:rsid w:val="00A854E3"/>
    <w:rsid w:val="00A93FC8"/>
    <w:rsid w:val="00AD314A"/>
    <w:rsid w:val="00AE1658"/>
    <w:rsid w:val="00AF2A97"/>
    <w:rsid w:val="00B23B69"/>
    <w:rsid w:val="00B66210"/>
    <w:rsid w:val="00BC26E9"/>
    <w:rsid w:val="00C37E51"/>
    <w:rsid w:val="00C75F15"/>
    <w:rsid w:val="00CA7232"/>
    <w:rsid w:val="00CC7A08"/>
    <w:rsid w:val="00CD6A95"/>
    <w:rsid w:val="00D14854"/>
    <w:rsid w:val="00D44E2E"/>
    <w:rsid w:val="00D712B4"/>
    <w:rsid w:val="00EA21D2"/>
    <w:rsid w:val="00EB0C6A"/>
    <w:rsid w:val="00F516A7"/>
    <w:rsid w:val="00F7596C"/>
    <w:rsid w:val="00F86DF1"/>
    <w:rsid w:val="00F95F91"/>
    <w:rsid w:val="00FA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D3373"/>
  <w15:chartTrackingRefBased/>
  <w15:docId w15:val="{EC136711-A5EB-48F6-89E3-F43C18628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232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45B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B775F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9B775F"/>
    <w:rPr>
      <w:b/>
      <w:bCs/>
    </w:rPr>
  </w:style>
  <w:style w:type="character" w:styleId="Hyperlink">
    <w:name w:val="Hyperlink"/>
    <w:uiPriority w:val="99"/>
    <w:semiHidden/>
    <w:unhideWhenUsed/>
    <w:rsid w:val="00850BC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4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esumes@illcap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95</Words>
  <Characters>1972</Characters>
  <Application>Microsoft Office Word</Application>
  <DocSecurity>0</DocSecurity>
  <Lines>4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Antonietta</dc:creator>
  <cp:keywords/>
  <dc:description/>
  <cp:lastModifiedBy>Diane Antonietta</cp:lastModifiedBy>
  <cp:revision>3</cp:revision>
  <cp:lastPrinted>2021-08-02T21:52:00Z</cp:lastPrinted>
  <dcterms:created xsi:type="dcterms:W3CDTF">2023-01-31T17:51:00Z</dcterms:created>
  <dcterms:modified xsi:type="dcterms:W3CDTF">2023-01-31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713a0cc21ffda23089ac7a3068d91468de0b54bf576e7cc97b356856c8e48a</vt:lpwstr>
  </property>
</Properties>
</file>